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7E0A" w:rsidRDefault="00A56D37" w:rsidP="00A56D37">
      <w:pPr>
        <w:jc w:val="center"/>
        <w:rPr>
          <w:sz w:val="28"/>
          <w:szCs w:val="28"/>
        </w:rPr>
      </w:pPr>
      <w:r>
        <w:rPr>
          <w:sz w:val="28"/>
          <w:szCs w:val="28"/>
        </w:rPr>
        <w:t>Dialogues</w:t>
      </w:r>
    </w:p>
    <w:p w:rsidR="00A56D37" w:rsidRPr="00A56D37" w:rsidRDefault="00A56D37" w:rsidP="00A56D37">
      <w:pPr>
        <w:jc w:val="center"/>
        <w:rPr>
          <w:b/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  <w:r w:rsidRPr="00A56D37">
        <w:rPr>
          <w:b/>
          <w:sz w:val="28"/>
          <w:szCs w:val="28"/>
        </w:rPr>
        <w:t>At the starting screen:</w:t>
      </w:r>
      <w:r>
        <w:rPr>
          <w:sz w:val="28"/>
          <w:szCs w:val="28"/>
        </w:rPr>
        <w:t xml:space="preserve"> Hello! Welcome to dare to cook here you can prove that you are a good chef by cooking different dishes.</w:t>
      </w:r>
    </w:p>
    <w:p w:rsidR="00A56D37" w:rsidRDefault="00A56D37" w:rsidP="00A56D37">
      <w:pPr>
        <w:rPr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 xml:space="preserve">Level 1: </w:t>
      </w:r>
      <w:r w:rsidR="005E3262">
        <w:rPr>
          <w:sz w:val="28"/>
          <w:szCs w:val="28"/>
        </w:rPr>
        <w:t xml:space="preserve"> Timer 5 minutes for whole activity</w:t>
      </w:r>
      <w:bookmarkStart w:id="0" w:name="_GoBack"/>
      <w:bookmarkEnd w:id="0"/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>Dialogue1: Your goal is to cook spicy rice. But you have to find the ingredients first.</w:t>
      </w: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>Dialogue 2: Go and search ingredients in the inventory.</w:t>
      </w:r>
      <w:r w:rsidR="00AC39E1">
        <w:rPr>
          <w:sz w:val="28"/>
          <w:szCs w:val="28"/>
        </w:rPr>
        <w:t xml:space="preserve"> (</w:t>
      </w:r>
      <w:r w:rsidR="005E3262">
        <w:rPr>
          <w:sz w:val="28"/>
          <w:szCs w:val="28"/>
        </w:rPr>
        <w:t>By</w:t>
      </w:r>
      <w:r w:rsidR="00AC39E1">
        <w:rPr>
          <w:sz w:val="28"/>
          <w:szCs w:val="28"/>
        </w:rPr>
        <w:t xml:space="preserve"> clicking on button labeled as inventory button)</w:t>
      </w: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>Dialogue 3: Find rice</w:t>
      </w: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 xml:space="preserve">Dialogue </w:t>
      </w:r>
      <w:r>
        <w:rPr>
          <w:sz w:val="28"/>
          <w:szCs w:val="28"/>
        </w:rPr>
        <w:t>4: Find spices</w:t>
      </w: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 xml:space="preserve">Dialogue </w:t>
      </w:r>
      <w:r>
        <w:rPr>
          <w:sz w:val="28"/>
          <w:szCs w:val="28"/>
        </w:rPr>
        <w:t>5: Find water</w:t>
      </w:r>
    </w:p>
    <w:p w:rsidR="00A56D37" w:rsidRDefault="00A56D37" w:rsidP="00A56D37">
      <w:pPr>
        <w:rPr>
          <w:sz w:val="28"/>
          <w:szCs w:val="28"/>
        </w:rPr>
      </w:pPr>
      <w:r>
        <w:rPr>
          <w:sz w:val="28"/>
          <w:szCs w:val="28"/>
        </w:rPr>
        <w:t>Dialogue 6: Go back to kitchen</w:t>
      </w:r>
      <w:r w:rsidR="00AC39E1">
        <w:rPr>
          <w:sz w:val="28"/>
          <w:szCs w:val="28"/>
        </w:rPr>
        <w:t xml:space="preserve"> </w:t>
      </w:r>
      <w:r w:rsidR="005E3262">
        <w:rPr>
          <w:sz w:val="28"/>
          <w:szCs w:val="28"/>
        </w:rPr>
        <w:t>(by</w:t>
      </w:r>
      <w:r w:rsidR="00AC39E1">
        <w:rPr>
          <w:sz w:val="28"/>
          <w:szCs w:val="28"/>
        </w:rPr>
        <w:t xml:space="preserve"> clicking on button labeled as kitchen).</w:t>
      </w:r>
    </w:p>
    <w:p w:rsidR="005E3262" w:rsidRDefault="005E3262" w:rsidP="00A56D37">
      <w:pPr>
        <w:rPr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</w:p>
    <w:p w:rsidR="00A56D37" w:rsidRDefault="00A56D37" w:rsidP="00A56D37">
      <w:pPr>
        <w:rPr>
          <w:sz w:val="28"/>
          <w:szCs w:val="28"/>
        </w:rPr>
      </w:pPr>
    </w:p>
    <w:p w:rsidR="00A56D37" w:rsidRPr="00A56D37" w:rsidRDefault="00A56D37" w:rsidP="00A56D37">
      <w:pPr>
        <w:rPr>
          <w:sz w:val="28"/>
          <w:szCs w:val="28"/>
        </w:rPr>
      </w:pPr>
    </w:p>
    <w:sectPr w:rsidR="00A56D37" w:rsidRPr="00A56D3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NbMwNbY0NDc1N7NQ0lEKTi0uzszPAykwrAUA4UQbaSwAAAA="/>
  </w:docVars>
  <w:rsids>
    <w:rsidRoot w:val="00C20C88"/>
    <w:rsid w:val="00192500"/>
    <w:rsid w:val="005E3262"/>
    <w:rsid w:val="00907637"/>
    <w:rsid w:val="00A56D37"/>
    <w:rsid w:val="00AC39E1"/>
    <w:rsid w:val="00C20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254C2-68BC-4108-877D-9FDAB79A2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z asghar</dc:creator>
  <cp:keywords/>
  <dc:description/>
  <cp:lastModifiedBy>moiz asghar</cp:lastModifiedBy>
  <cp:revision>6</cp:revision>
  <dcterms:created xsi:type="dcterms:W3CDTF">2022-03-07T20:00:00Z</dcterms:created>
  <dcterms:modified xsi:type="dcterms:W3CDTF">2022-03-07T20:17:00Z</dcterms:modified>
</cp:coreProperties>
</file>